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38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36931f3ebea135434c3031cd796218c3acf60ef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b6970b7c5a8abfa4036a395914870264eba1b31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636649af241cdb882f18c43991c5eb7cd26eeac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0-12-15T10:33:32Z</dcterms:created>
  <dcterms:modified xsi:type="dcterms:W3CDTF">2020-12-15T10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ocking-and-shutdown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